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FB059" w14:textId="659E80C0" w:rsidR="00456A9A" w:rsidRDefault="00922942" w:rsidP="00D303E9">
      <w:pPr>
        <w:keepNext/>
        <w:spacing w:after="240"/>
      </w:pPr>
      <w:bookmarkStart w:id="0" w:name="_Toc70315565"/>
      <w:r>
        <w:rPr>
          <w:b/>
          <w:bCs/>
        </w:rPr>
        <w:t xml:space="preserve">Supplemental Digital Content </w:t>
      </w:r>
      <w:bookmarkStart w:id="1" w:name="_GoBack"/>
      <w:bookmarkEnd w:id="1"/>
      <w:r w:rsidR="00456A9A" w:rsidRPr="009F61CB">
        <w:rPr>
          <w:b/>
          <w:bCs/>
        </w:rPr>
        <w:t xml:space="preserve">Table </w:t>
      </w:r>
      <w:r w:rsidR="00456A9A">
        <w:rPr>
          <w:b/>
          <w:bCs/>
        </w:rPr>
        <w:t>1</w:t>
      </w:r>
      <w:r w:rsidR="00C104C6">
        <w:rPr>
          <w:b/>
          <w:bCs/>
        </w:rPr>
        <w:t>.</w:t>
      </w:r>
      <w:r w:rsidR="00456A9A">
        <w:rPr>
          <w:b/>
          <w:bCs/>
        </w:rPr>
        <w:t xml:space="preserve"> </w:t>
      </w:r>
      <w:r w:rsidR="00456A9A" w:rsidRPr="004250FB">
        <w:t>Means, Standard Deviations, and Intercorrelations among Variables</w:t>
      </w:r>
      <w:bookmarkEnd w:id="0"/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2880"/>
        <w:gridCol w:w="720"/>
        <w:gridCol w:w="720"/>
        <w:gridCol w:w="864"/>
        <w:gridCol w:w="864"/>
        <w:gridCol w:w="864"/>
        <w:gridCol w:w="864"/>
        <w:gridCol w:w="864"/>
        <w:gridCol w:w="720"/>
      </w:tblGrid>
      <w:tr w:rsidR="00456A9A" w:rsidRPr="006F6672" w14:paraId="02421F3F" w14:textId="77777777" w:rsidTr="003E152C"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D1CDF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  <w:sz w:val="22"/>
              </w:rPr>
              <w:t>Variable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698F58" w14:textId="77777777" w:rsidR="00456A9A" w:rsidRPr="009F61CB" w:rsidRDefault="00456A9A" w:rsidP="003E152C">
            <w:pPr>
              <w:spacing w:after="120" w:line="276" w:lineRule="auto"/>
              <w:jc w:val="center"/>
              <w:rPr>
                <w:rFonts w:cs="Times New Roman"/>
                <w:i/>
                <w:iCs/>
              </w:rPr>
            </w:pPr>
            <w:r w:rsidRPr="009F61CB">
              <w:rPr>
                <w:rFonts w:cs="Times New Roman"/>
                <w:i/>
                <w:iCs/>
                <w:sz w:val="22"/>
              </w:rPr>
              <w:t>Mean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AD1862" w14:textId="77777777" w:rsidR="00456A9A" w:rsidRPr="009F61CB" w:rsidRDefault="00456A9A" w:rsidP="003E152C">
            <w:pPr>
              <w:spacing w:after="120" w:line="276" w:lineRule="auto"/>
              <w:jc w:val="center"/>
              <w:rPr>
                <w:rFonts w:cs="Times New Roman"/>
                <w:i/>
                <w:iCs/>
              </w:rPr>
            </w:pPr>
            <w:r w:rsidRPr="009F61CB">
              <w:rPr>
                <w:rFonts w:cs="Times New Roman"/>
                <w:i/>
                <w:iCs/>
                <w:sz w:val="22"/>
              </w:rPr>
              <w:t>SD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8D335B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Range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F7F60A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A69828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2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27E4AF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3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7D0996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E56435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5</w:t>
            </w:r>
          </w:p>
        </w:tc>
      </w:tr>
      <w:tr w:rsidR="00456A9A" w:rsidRPr="006F6672" w14:paraId="78CDA53D" w14:textId="77777777" w:rsidTr="003E152C">
        <w:tc>
          <w:tcPr>
            <w:tcW w:w="2880" w:type="dxa"/>
            <w:tcBorders>
              <w:left w:val="nil"/>
              <w:bottom w:val="nil"/>
              <w:right w:val="nil"/>
            </w:tcBorders>
            <w:vAlign w:val="center"/>
          </w:tcPr>
          <w:p w14:paraId="3DB56D22" w14:textId="77777777" w:rsidR="00456A9A" w:rsidRPr="006F6672" w:rsidRDefault="00456A9A" w:rsidP="003E152C">
            <w:pPr>
              <w:spacing w:after="120" w:line="276" w:lineRule="auto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. Workplace violence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vAlign w:val="center"/>
          </w:tcPr>
          <w:p w14:paraId="74288280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62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vAlign w:val="center"/>
          </w:tcPr>
          <w:p w14:paraId="51234E7A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63</w:t>
            </w:r>
          </w:p>
        </w:tc>
        <w:tc>
          <w:tcPr>
            <w:tcW w:w="864" w:type="dxa"/>
            <w:tcBorders>
              <w:left w:val="nil"/>
              <w:bottom w:val="nil"/>
              <w:right w:val="nil"/>
            </w:tcBorders>
            <w:vAlign w:val="center"/>
          </w:tcPr>
          <w:p w14:paraId="52868067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–3</w:t>
            </w:r>
          </w:p>
        </w:tc>
        <w:tc>
          <w:tcPr>
            <w:tcW w:w="864" w:type="dxa"/>
            <w:tcBorders>
              <w:left w:val="nil"/>
              <w:bottom w:val="nil"/>
              <w:right w:val="nil"/>
            </w:tcBorders>
            <w:vAlign w:val="center"/>
          </w:tcPr>
          <w:p w14:paraId="0CF8C058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–</w:t>
            </w:r>
          </w:p>
        </w:tc>
        <w:tc>
          <w:tcPr>
            <w:tcW w:w="864" w:type="dxa"/>
            <w:tcBorders>
              <w:left w:val="nil"/>
              <w:bottom w:val="nil"/>
              <w:right w:val="nil"/>
            </w:tcBorders>
            <w:vAlign w:val="center"/>
          </w:tcPr>
          <w:p w14:paraId="3DF7AA0A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864" w:type="dxa"/>
            <w:tcBorders>
              <w:left w:val="nil"/>
              <w:bottom w:val="nil"/>
              <w:right w:val="nil"/>
            </w:tcBorders>
            <w:vAlign w:val="center"/>
          </w:tcPr>
          <w:p w14:paraId="614312B4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864" w:type="dxa"/>
            <w:tcBorders>
              <w:left w:val="nil"/>
              <w:bottom w:val="nil"/>
              <w:right w:val="nil"/>
            </w:tcBorders>
            <w:vAlign w:val="center"/>
          </w:tcPr>
          <w:p w14:paraId="653171C2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  <w:vAlign w:val="center"/>
          </w:tcPr>
          <w:p w14:paraId="34E60EAC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</w:tr>
      <w:tr w:rsidR="00456A9A" w:rsidRPr="006F6672" w14:paraId="0086C242" w14:textId="77777777" w:rsidTr="003E152C">
        <w:trPr>
          <w:trHeight w:val="28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8FD51" w14:textId="77777777" w:rsidR="00456A9A" w:rsidRPr="006F6672" w:rsidRDefault="00456A9A" w:rsidP="003E152C">
            <w:pPr>
              <w:spacing w:after="120" w:line="276" w:lineRule="auto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2. Burnou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2AAC1E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2.6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9F4BC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.02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E9143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–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77D52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.22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FA5A7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–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2E2F6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9FBC4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C668C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</w:tr>
      <w:tr w:rsidR="00456A9A" w:rsidRPr="006F6672" w14:paraId="3AF2FCD5" w14:textId="77777777" w:rsidTr="003E152C"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716B2" w14:textId="77777777" w:rsidR="00456A9A" w:rsidRPr="006F6672" w:rsidRDefault="00456A9A" w:rsidP="003E152C">
            <w:pPr>
              <w:spacing w:after="120" w:line="276" w:lineRule="auto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3. Patient safety grad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E97C2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3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0E4C3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94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4ED46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–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F6780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18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287E0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54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33ED8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–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EAD3A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84BDC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</w:tr>
      <w:tr w:rsidR="00456A9A" w:rsidRPr="006F6672" w14:paraId="60ABC82F" w14:textId="77777777" w:rsidTr="003E152C"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A3CEA" w14:textId="77777777" w:rsidR="00456A9A" w:rsidRPr="006F6672" w:rsidRDefault="00456A9A" w:rsidP="003E152C">
            <w:pPr>
              <w:spacing w:after="120" w:line="276" w:lineRule="auto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4. Number of events reported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FA610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9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29178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91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3AABE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–5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A286C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.14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D7235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.10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0CDB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11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  <w:r w:rsidRPr="006F6672">
              <w:rPr>
                <w:rFonts w:cs="Times New Roman"/>
                <w:sz w:val="22"/>
              </w:rPr>
              <w:t xml:space="preserve">   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110D7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–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FD56F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</w:p>
        </w:tc>
      </w:tr>
      <w:tr w:rsidR="00456A9A" w:rsidRPr="006F6672" w14:paraId="1E8FC17F" w14:textId="77777777" w:rsidTr="003E152C"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2B8A24" w14:textId="77777777" w:rsidR="00456A9A" w:rsidRPr="006F6672" w:rsidRDefault="00456A9A" w:rsidP="003E152C">
            <w:pPr>
              <w:spacing w:after="120" w:line="276" w:lineRule="auto"/>
              <w:ind w:left="250" w:hanging="250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5. Workplace violence reporting cultur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F6377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3.7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77A4A6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0.73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F434AC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1–5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955F15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18</w:t>
            </w:r>
            <w:r w:rsidRPr="006F6672">
              <w:rPr>
                <w:rFonts w:cs="Times New Roman"/>
                <w:sz w:val="22"/>
                <w:vertAlign w:val="superscript"/>
              </w:rPr>
              <w:t xml:space="preserve"> ***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06D961A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51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242563" w14:textId="77777777" w:rsidR="00456A9A" w:rsidRPr="006F6672" w:rsidRDefault="00456A9A" w:rsidP="003E152C">
            <w:pPr>
              <w:spacing w:after="120" w:line="276" w:lineRule="auto"/>
              <w:jc w:val="right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.59</w:t>
            </w:r>
            <w:r w:rsidRPr="006F6672">
              <w:rPr>
                <w:rFonts w:cs="Times New Roman"/>
                <w:sz w:val="22"/>
                <w:vertAlign w:val="superscript"/>
              </w:rPr>
              <w:t>***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BAF473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-.0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40A891" w14:textId="77777777" w:rsidR="00456A9A" w:rsidRPr="006F6672" w:rsidRDefault="00456A9A" w:rsidP="003E152C">
            <w:pPr>
              <w:spacing w:after="120" w:line="276" w:lineRule="auto"/>
              <w:jc w:val="center"/>
              <w:rPr>
                <w:rFonts w:cs="Times New Roman"/>
              </w:rPr>
            </w:pPr>
            <w:r w:rsidRPr="006F6672">
              <w:rPr>
                <w:rFonts w:cs="Times New Roman"/>
                <w:sz w:val="22"/>
              </w:rPr>
              <w:t>–</w:t>
            </w:r>
          </w:p>
        </w:tc>
      </w:tr>
    </w:tbl>
    <w:p w14:paraId="0BFED5EB" w14:textId="77777777" w:rsidR="00456A9A" w:rsidRPr="006F6672" w:rsidRDefault="00456A9A" w:rsidP="00456A9A">
      <w:pPr>
        <w:spacing w:after="0" w:line="240" w:lineRule="auto"/>
        <w:rPr>
          <w:rFonts w:cs="Times New Roman"/>
          <w:sz w:val="22"/>
          <w:szCs w:val="20"/>
        </w:rPr>
      </w:pPr>
      <w:r w:rsidRPr="006F6672">
        <w:rPr>
          <w:rFonts w:cs="Times New Roman"/>
          <w:sz w:val="22"/>
          <w:szCs w:val="20"/>
          <w:vertAlign w:val="superscript"/>
        </w:rPr>
        <w:t>***</w:t>
      </w:r>
      <w:r w:rsidRPr="006F6672">
        <w:rPr>
          <w:rFonts w:cs="Times New Roman"/>
          <w:sz w:val="22"/>
          <w:szCs w:val="20"/>
        </w:rPr>
        <w:t xml:space="preserve"> </w:t>
      </w:r>
      <w:r w:rsidRPr="006F6672">
        <w:rPr>
          <w:rFonts w:cs="Times New Roman"/>
          <w:i/>
          <w:iCs/>
          <w:sz w:val="22"/>
          <w:szCs w:val="20"/>
        </w:rPr>
        <w:t>p</w:t>
      </w:r>
      <w:r w:rsidRPr="006F6672">
        <w:rPr>
          <w:rFonts w:cs="Times New Roman"/>
          <w:sz w:val="22"/>
          <w:szCs w:val="20"/>
        </w:rPr>
        <w:t xml:space="preserve"> &lt; .001</w:t>
      </w:r>
    </w:p>
    <w:p w14:paraId="192981FA" w14:textId="77777777" w:rsidR="00AF39EA" w:rsidRDefault="00AF39EA"/>
    <w:sectPr w:rsidR="00AF3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jcxN7MwNjY1MDZX0lEKTi0uzszPAykwqgUAJI+T6ywAAAA="/>
  </w:docVars>
  <w:rsids>
    <w:rsidRoot w:val="00456A9A"/>
    <w:rsid w:val="00456A9A"/>
    <w:rsid w:val="004B5D28"/>
    <w:rsid w:val="00922942"/>
    <w:rsid w:val="00AF39EA"/>
    <w:rsid w:val="00B703A6"/>
    <w:rsid w:val="00C104C6"/>
    <w:rsid w:val="00D3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D176B"/>
  <w15:chartTrackingRefBased/>
  <w15:docId w15:val="{88878CA6-E88F-4AB8-90E1-E213AFFF8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6A9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hye Kim</dc:creator>
  <cp:keywords/>
  <dc:description/>
  <cp:lastModifiedBy>SSR</cp:lastModifiedBy>
  <cp:revision>2</cp:revision>
  <dcterms:created xsi:type="dcterms:W3CDTF">2022-04-30T17:25:00Z</dcterms:created>
  <dcterms:modified xsi:type="dcterms:W3CDTF">2022-04-30T17:25:00Z</dcterms:modified>
</cp:coreProperties>
</file>